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5E40F6" w14:textId="77777777" w:rsidR="00C46706" w:rsidRPr="00C46706" w:rsidRDefault="00C46706" w:rsidP="00C46706">
      <w:pPr>
        <w:rPr>
          <w:b/>
          <w:bCs/>
        </w:rPr>
      </w:pPr>
      <w:r w:rsidRPr="00C46706">
        <w:rPr>
          <w:b/>
          <w:bCs/>
        </w:rPr>
        <w:t>NAME:</w:t>
      </w:r>
      <w:r>
        <w:rPr>
          <w:b/>
          <w:bCs/>
        </w:rPr>
        <w:t xml:space="preserve">   _________________________</w:t>
      </w:r>
    </w:p>
    <w:p w14:paraId="68EEDEED" w14:textId="77777777" w:rsidR="00C46706" w:rsidRPr="00C46706" w:rsidRDefault="00C46706" w:rsidP="00C46706">
      <w:pPr>
        <w:rPr>
          <w:b/>
          <w:bCs/>
        </w:rPr>
      </w:pPr>
    </w:p>
    <w:p w14:paraId="2EEB27D4" w14:textId="77777777" w:rsidR="00C46706" w:rsidRPr="00C46706" w:rsidRDefault="00C46706" w:rsidP="00C46706">
      <w:pPr>
        <w:rPr>
          <w:sz w:val="28"/>
          <w:szCs w:val="28"/>
        </w:rPr>
      </w:pPr>
      <w:r w:rsidRPr="00C46706">
        <w:rPr>
          <w:b/>
          <w:bCs/>
          <w:sz w:val="28"/>
          <w:szCs w:val="28"/>
        </w:rPr>
        <w:t>BENG 054</w:t>
      </w:r>
      <w:r w:rsidRPr="00C46706">
        <w:rPr>
          <w:b/>
          <w:bCs/>
          <w:sz w:val="28"/>
          <w:szCs w:val="28"/>
        </w:rPr>
        <w:tab/>
        <w:t>Modifier Quiz</w:t>
      </w:r>
    </w:p>
    <w:p w14:paraId="0E63C1EA" w14:textId="77777777" w:rsidR="00C46706" w:rsidRPr="00C46706" w:rsidRDefault="00C46706" w:rsidP="00C46706">
      <w:r w:rsidRPr="00C46706">
        <w:t>Find and correct the misplaced and dangling modifiers in the following sentences. 2 marks apiece</w:t>
      </w:r>
    </w:p>
    <w:p w14:paraId="0671E06B" w14:textId="54854807" w:rsidR="00C46706" w:rsidRPr="002C53AB" w:rsidRDefault="00C46706" w:rsidP="00C46706">
      <w:pPr>
        <w:pStyle w:val="ListParagraph"/>
        <w:numPr>
          <w:ilvl w:val="0"/>
          <w:numId w:val="1"/>
        </w:numPr>
        <w:rPr>
          <w:lang w:val="en-CA"/>
        </w:rPr>
      </w:pPr>
      <w:r w:rsidRPr="00C46706">
        <w:rPr>
          <w:lang w:val="en-CA"/>
        </w:rPr>
        <w:t xml:space="preserve">My jeans almost fit as well now as they did 10 years ago. </w:t>
      </w:r>
    </w:p>
    <w:p w14:paraId="59BB0F62" w14:textId="1351F351" w:rsidR="00C46706" w:rsidRDefault="002C53AB" w:rsidP="00C46706">
      <w:pPr>
        <w:rPr>
          <w:lang w:val="en-CA"/>
        </w:rPr>
      </w:pPr>
      <w:r>
        <w:rPr>
          <w:lang w:val="en-CA"/>
        </w:rPr>
        <w:t>My jeans fit almost as well now as they did 10 years ago.</w:t>
      </w:r>
    </w:p>
    <w:p w14:paraId="784A0A60" w14:textId="77777777" w:rsidR="00C46706" w:rsidRPr="00C46706" w:rsidRDefault="00C46706" w:rsidP="00C46706">
      <w:pPr>
        <w:rPr>
          <w:lang w:val="en-CA"/>
        </w:rPr>
      </w:pPr>
    </w:p>
    <w:p w14:paraId="7A2A743C" w14:textId="2FEE198C" w:rsidR="002C53AB" w:rsidRPr="002C53AB" w:rsidRDefault="00C46706" w:rsidP="00C46706">
      <w:pPr>
        <w:pStyle w:val="ListParagraph"/>
        <w:numPr>
          <w:ilvl w:val="0"/>
          <w:numId w:val="1"/>
        </w:numPr>
        <w:rPr>
          <w:lang w:val="en-CA"/>
        </w:rPr>
      </w:pPr>
      <w:r w:rsidRPr="00C46706">
        <w:rPr>
          <w:lang w:val="en-CA"/>
        </w:rPr>
        <w:t xml:space="preserve">Two cars were reported stolen by campus security yesterday. </w:t>
      </w:r>
    </w:p>
    <w:p w14:paraId="3F6CB786" w14:textId="0E307F9D" w:rsidR="00C46706" w:rsidRDefault="002C53AB" w:rsidP="00C46706">
      <w:pPr>
        <w:rPr>
          <w:lang w:val="en-CA"/>
        </w:rPr>
      </w:pPr>
      <w:r>
        <w:rPr>
          <w:lang w:val="en-CA"/>
        </w:rPr>
        <w:t>The campus security reported that two cars were stolen yesterday.</w:t>
      </w:r>
    </w:p>
    <w:p w14:paraId="759C74E3" w14:textId="413AC9C5" w:rsidR="002C53AB" w:rsidRDefault="002C53AB" w:rsidP="00C46706">
      <w:pPr>
        <w:rPr>
          <w:lang w:val="en-CA"/>
        </w:rPr>
      </w:pPr>
      <w:r>
        <w:rPr>
          <w:lang w:val="en-CA"/>
        </w:rPr>
        <w:t>Yesterday, the campus security reported that two cars were stolen.</w:t>
      </w:r>
    </w:p>
    <w:p w14:paraId="48C95896" w14:textId="77777777" w:rsidR="00C46706" w:rsidRPr="00C46706" w:rsidRDefault="00C46706" w:rsidP="00C46706">
      <w:pPr>
        <w:rPr>
          <w:lang w:val="en-CA"/>
        </w:rPr>
      </w:pPr>
    </w:p>
    <w:p w14:paraId="6F584237" w14:textId="77777777" w:rsidR="00C46706" w:rsidRPr="00C46706" w:rsidRDefault="00C46706" w:rsidP="00C46706">
      <w:pPr>
        <w:pStyle w:val="ListParagraph"/>
        <w:numPr>
          <w:ilvl w:val="0"/>
          <w:numId w:val="1"/>
        </w:numPr>
        <w:rPr>
          <w:lang w:val="en-CA"/>
        </w:rPr>
      </w:pPr>
      <w:r w:rsidRPr="00C46706">
        <w:rPr>
          <w:lang w:val="en-CA"/>
        </w:rPr>
        <w:t xml:space="preserve">After sniffing the other dogs, Sally led her spaniel around the ring. </w:t>
      </w:r>
    </w:p>
    <w:p w14:paraId="27F11C03" w14:textId="77777777" w:rsidR="00C46706" w:rsidRDefault="00C46706" w:rsidP="00C46706">
      <w:pPr>
        <w:rPr>
          <w:lang w:val="en-CA"/>
        </w:rPr>
      </w:pPr>
    </w:p>
    <w:p w14:paraId="67CC6572" w14:textId="0C5023A0" w:rsidR="00C46706" w:rsidRDefault="002C53AB" w:rsidP="00C46706">
      <w:pPr>
        <w:rPr>
          <w:lang w:val="en-CA"/>
        </w:rPr>
      </w:pPr>
      <w:r>
        <w:rPr>
          <w:lang w:val="en-CA"/>
        </w:rPr>
        <w:t>Sally led her spaniel around the ring after it sniffed the other dogs.</w:t>
      </w:r>
    </w:p>
    <w:p w14:paraId="275CB5C2" w14:textId="77777777" w:rsidR="00C46706" w:rsidRPr="00C46706" w:rsidRDefault="00C46706" w:rsidP="00C46706">
      <w:pPr>
        <w:rPr>
          <w:lang w:val="en-CA"/>
        </w:rPr>
      </w:pPr>
    </w:p>
    <w:p w14:paraId="2AB5AA2C" w14:textId="77777777" w:rsidR="00C46706" w:rsidRPr="00C46706" w:rsidRDefault="00C46706" w:rsidP="00C46706">
      <w:pPr>
        <w:pStyle w:val="ListParagraph"/>
        <w:numPr>
          <w:ilvl w:val="0"/>
          <w:numId w:val="1"/>
        </w:numPr>
        <w:rPr>
          <w:lang w:val="en-CA"/>
        </w:rPr>
      </w:pPr>
      <w:r w:rsidRPr="00C46706">
        <w:rPr>
          <w:lang w:val="en-CA"/>
        </w:rPr>
        <w:t xml:space="preserve">It is disappointing that used cars are still being sold to ignorant buyers with faulty brakes. </w:t>
      </w:r>
    </w:p>
    <w:p w14:paraId="164E1388" w14:textId="35141FD1" w:rsidR="00C46706" w:rsidRDefault="002C53AB" w:rsidP="00C46706">
      <w:pPr>
        <w:rPr>
          <w:lang w:val="en-CA"/>
        </w:rPr>
      </w:pPr>
      <w:r>
        <w:rPr>
          <w:lang w:val="en-CA"/>
        </w:rPr>
        <w:t>It is disappointing that used cars with faulty breaks are still being sold to ignorant buyers.</w:t>
      </w:r>
    </w:p>
    <w:p w14:paraId="4C500F10" w14:textId="77777777" w:rsidR="00C46706" w:rsidRDefault="00C46706" w:rsidP="00C46706">
      <w:pPr>
        <w:rPr>
          <w:lang w:val="en-CA"/>
        </w:rPr>
      </w:pPr>
    </w:p>
    <w:p w14:paraId="365EBDAB" w14:textId="77777777" w:rsidR="00C46706" w:rsidRPr="00C46706" w:rsidRDefault="00C46706" w:rsidP="00C46706">
      <w:pPr>
        <w:rPr>
          <w:lang w:val="en-CA"/>
        </w:rPr>
      </w:pPr>
    </w:p>
    <w:p w14:paraId="6B9F0F54" w14:textId="77777777" w:rsidR="00C46706" w:rsidRPr="00C46706" w:rsidRDefault="00C46706" w:rsidP="00C46706">
      <w:pPr>
        <w:pStyle w:val="ListParagraph"/>
        <w:numPr>
          <w:ilvl w:val="0"/>
          <w:numId w:val="1"/>
        </w:numPr>
        <w:rPr>
          <w:lang w:val="en-CA"/>
        </w:rPr>
      </w:pPr>
      <w:r w:rsidRPr="00C46706">
        <w:rPr>
          <w:lang w:val="en-CA"/>
        </w:rPr>
        <w:t xml:space="preserve">Having decided on the vegetarian pizza, our waiter was called to the table. </w:t>
      </w:r>
    </w:p>
    <w:p w14:paraId="501BEAEC" w14:textId="3BECE377" w:rsidR="00C46706" w:rsidRDefault="002C53AB" w:rsidP="00C46706">
      <w:pPr>
        <w:rPr>
          <w:lang w:val="en-CA"/>
        </w:rPr>
      </w:pPr>
      <w:r>
        <w:rPr>
          <w:lang w:val="en-CA"/>
        </w:rPr>
        <w:t>Our waiter was called to the table after we decided on the vegetarian pizza.</w:t>
      </w:r>
    </w:p>
    <w:p w14:paraId="09DF22C7" w14:textId="6018A454" w:rsidR="002C53AB" w:rsidRDefault="002C53AB" w:rsidP="00C46706">
      <w:pPr>
        <w:rPr>
          <w:lang w:val="en-CA"/>
        </w:rPr>
      </w:pPr>
      <w:r>
        <w:rPr>
          <w:lang w:val="en-CA"/>
        </w:rPr>
        <w:t>Having decided on the vegetarian pizza, we called our waiter to the table</w:t>
      </w:r>
    </w:p>
    <w:p w14:paraId="5A103EAB" w14:textId="77777777" w:rsidR="00C46706" w:rsidRDefault="00C46706" w:rsidP="00C46706">
      <w:pPr>
        <w:rPr>
          <w:lang w:val="en-CA"/>
        </w:rPr>
      </w:pPr>
    </w:p>
    <w:p w14:paraId="3C410548" w14:textId="77777777" w:rsidR="00C46706" w:rsidRPr="00C46706" w:rsidRDefault="00C46706" w:rsidP="00C46706">
      <w:pPr>
        <w:rPr>
          <w:lang w:val="en-CA"/>
        </w:rPr>
      </w:pPr>
    </w:p>
    <w:p w14:paraId="257468DC" w14:textId="77777777" w:rsidR="00C46706" w:rsidRPr="00C46706" w:rsidRDefault="00C46706" w:rsidP="00C46706">
      <w:pPr>
        <w:pStyle w:val="ListParagraph"/>
        <w:numPr>
          <w:ilvl w:val="0"/>
          <w:numId w:val="1"/>
        </w:numPr>
        <w:rPr>
          <w:lang w:val="en-CA"/>
        </w:rPr>
      </w:pPr>
      <w:r w:rsidRPr="00C46706">
        <w:rPr>
          <w:lang w:val="en-CA"/>
        </w:rPr>
        <w:t xml:space="preserve">The police officers spotted the robbery suspects doing a routine check of the neighbourhood. </w:t>
      </w:r>
    </w:p>
    <w:p w14:paraId="7DE78142" w14:textId="30B90C4D" w:rsidR="00C46706" w:rsidRDefault="002C53AB" w:rsidP="00C46706">
      <w:pPr>
        <w:rPr>
          <w:lang w:val="en-CA"/>
        </w:rPr>
      </w:pPr>
      <w:r>
        <w:rPr>
          <w:lang w:val="en-CA"/>
        </w:rPr>
        <w:t>While doing a routine check of the neighbourhood, the police officers spotted the robbery suspects.</w:t>
      </w:r>
    </w:p>
    <w:p w14:paraId="3556A9CD" w14:textId="77777777" w:rsidR="00C46706" w:rsidRDefault="00C46706" w:rsidP="00C46706">
      <w:pPr>
        <w:rPr>
          <w:lang w:val="en-CA"/>
        </w:rPr>
      </w:pPr>
    </w:p>
    <w:p w14:paraId="58BCFBCE" w14:textId="77777777" w:rsidR="00C46706" w:rsidRPr="00C46706" w:rsidRDefault="00C46706" w:rsidP="00C46706">
      <w:pPr>
        <w:rPr>
          <w:lang w:val="en-CA"/>
        </w:rPr>
      </w:pPr>
    </w:p>
    <w:p w14:paraId="651501F9" w14:textId="77777777" w:rsidR="00C46706" w:rsidRPr="00C46706" w:rsidRDefault="00C46706" w:rsidP="00C46706">
      <w:pPr>
        <w:pStyle w:val="ListParagraph"/>
        <w:numPr>
          <w:ilvl w:val="0"/>
          <w:numId w:val="1"/>
        </w:numPr>
        <w:rPr>
          <w:lang w:val="en-CA"/>
        </w:rPr>
      </w:pPr>
      <w:r w:rsidRPr="00C46706">
        <w:rPr>
          <w:lang w:val="en-CA"/>
        </w:rPr>
        <w:t xml:space="preserve">The video that accompanies this sound system explains how to configure it clearly. </w:t>
      </w:r>
    </w:p>
    <w:p w14:paraId="71F99C20" w14:textId="77777777" w:rsidR="00C46706" w:rsidRDefault="00C46706" w:rsidP="00C46706">
      <w:pPr>
        <w:rPr>
          <w:lang w:val="en-CA"/>
        </w:rPr>
      </w:pPr>
    </w:p>
    <w:p w14:paraId="0FE75C55" w14:textId="6FDCE8F1" w:rsidR="00C46706" w:rsidRDefault="002C53AB" w:rsidP="00C46706">
      <w:pPr>
        <w:rPr>
          <w:lang w:val="en-CA"/>
        </w:rPr>
      </w:pPr>
      <w:r>
        <w:rPr>
          <w:lang w:val="en-CA"/>
        </w:rPr>
        <w:t>The sound system is accompanied by a video clearly explaining how to configure it.</w:t>
      </w:r>
    </w:p>
    <w:p w14:paraId="39CDE127" w14:textId="77777777" w:rsidR="00C46706" w:rsidRDefault="00C46706" w:rsidP="00C46706">
      <w:pPr>
        <w:rPr>
          <w:lang w:val="en-CA"/>
        </w:rPr>
      </w:pPr>
    </w:p>
    <w:p w14:paraId="2A435875" w14:textId="77777777" w:rsidR="00C46706" w:rsidRPr="00C46706" w:rsidRDefault="00C46706" w:rsidP="00C46706">
      <w:pPr>
        <w:rPr>
          <w:lang w:val="en-CA"/>
        </w:rPr>
      </w:pPr>
    </w:p>
    <w:p w14:paraId="74A53853" w14:textId="77777777" w:rsidR="00C46706" w:rsidRPr="00C46706" w:rsidRDefault="00C46706" w:rsidP="00C46706">
      <w:pPr>
        <w:pStyle w:val="ListParagraph"/>
        <w:numPr>
          <w:ilvl w:val="0"/>
          <w:numId w:val="1"/>
        </w:numPr>
        <w:rPr>
          <w:lang w:val="en-CA"/>
        </w:rPr>
      </w:pPr>
      <w:r w:rsidRPr="00C46706">
        <w:rPr>
          <w:lang w:val="en-CA"/>
        </w:rPr>
        <w:t xml:space="preserve">After feasting all day on insects and tadpoles, we found the trout were not interested in our lures. </w:t>
      </w:r>
    </w:p>
    <w:p w14:paraId="016EAE5C" w14:textId="34433131" w:rsidR="00C46706" w:rsidRDefault="002C53AB" w:rsidP="00C46706">
      <w:pPr>
        <w:rPr>
          <w:lang w:val="en-CA"/>
        </w:rPr>
      </w:pPr>
      <w:r>
        <w:rPr>
          <w:lang w:val="en-CA"/>
        </w:rPr>
        <w:t>The trout were not interested in our lures after they feasted on insects and tadpoles all day.</w:t>
      </w:r>
    </w:p>
    <w:p w14:paraId="0E23A99C" w14:textId="77777777" w:rsidR="00C46706" w:rsidRDefault="00C46706" w:rsidP="00C46706">
      <w:pPr>
        <w:rPr>
          <w:lang w:val="en-CA"/>
        </w:rPr>
      </w:pPr>
    </w:p>
    <w:p w14:paraId="092E8345" w14:textId="77777777" w:rsidR="00C46706" w:rsidRDefault="00C46706" w:rsidP="00C46706">
      <w:pPr>
        <w:rPr>
          <w:lang w:val="en-CA"/>
        </w:rPr>
      </w:pPr>
    </w:p>
    <w:p w14:paraId="586E9285" w14:textId="77777777" w:rsidR="00C46706" w:rsidRPr="00C46706" w:rsidRDefault="00C46706" w:rsidP="00C46706">
      <w:pPr>
        <w:rPr>
          <w:lang w:val="en-CA"/>
        </w:rPr>
      </w:pPr>
    </w:p>
    <w:p w14:paraId="24F7CD1A" w14:textId="497D14FD" w:rsidR="00C46706" w:rsidRPr="002C53AB" w:rsidRDefault="00C46706" w:rsidP="002C53AB">
      <w:pPr>
        <w:pStyle w:val="ListParagraph"/>
        <w:numPr>
          <w:ilvl w:val="0"/>
          <w:numId w:val="1"/>
        </w:numPr>
        <w:rPr>
          <w:lang w:val="en-CA"/>
        </w:rPr>
      </w:pPr>
      <w:r w:rsidRPr="002C53AB">
        <w:rPr>
          <w:lang w:val="en-CA"/>
        </w:rPr>
        <w:t xml:space="preserve">Annoyed and frustrated by the delay, the tour guide’s attempts at humour did not amuse me. </w:t>
      </w:r>
    </w:p>
    <w:p w14:paraId="320D7638" w14:textId="5E11E3A4" w:rsidR="002C53AB" w:rsidRPr="002C53AB" w:rsidRDefault="002C53AB" w:rsidP="002C53AB">
      <w:pPr>
        <w:ind w:left="360"/>
        <w:rPr>
          <w:lang w:val="en-CA"/>
        </w:rPr>
      </w:pPr>
      <w:r>
        <w:rPr>
          <w:lang w:val="en-CA"/>
        </w:rPr>
        <w:t>The tour guide’s attempts at humour did not amuse me after being annoyed and frustrated by the delay.</w:t>
      </w:r>
    </w:p>
    <w:p w14:paraId="518412E5" w14:textId="3426B3A1" w:rsidR="00C46706" w:rsidRPr="002C53AB" w:rsidRDefault="00C46706" w:rsidP="002C53AB">
      <w:pPr>
        <w:pStyle w:val="ListParagraph"/>
        <w:numPr>
          <w:ilvl w:val="0"/>
          <w:numId w:val="1"/>
        </w:numPr>
        <w:rPr>
          <w:lang w:val="en-CA"/>
        </w:rPr>
      </w:pPr>
      <w:r w:rsidRPr="002C53AB">
        <w:rPr>
          <w:lang w:val="en-CA"/>
        </w:rPr>
        <w:t xml:space="preserve">After studying your report, your suggestions will be considered at our next committee meeting. </w:t>
      </w:r>
    </w:p>
    <w:p w14:paraId="6AC57502" w14:textId="43C4D08E" w:rsidR="002C53AB" w:rsidRPr="002C53AB" w:rsidRDefault="002C53AB" w:rsidP="002C53AB">
      <w:pPr>
        <w:ind w:left="360"/>
        <w:rPr>
          <w:lang w:val="en-CA"/>
        </w:rPr>
      </w:pPr>
      <w:r>
        <w:rPr>
          <w:lang w:val="en-CA"/>
        </w:rPr>
        <w:t>We will consider your suggestions at our next committee meeting after studying your report.</w:t>
      </w:r>
    </w:p>
    <w:p w14:paraId="52D5BAB9" w14:textId="77777777" w:rsidR="00C46706" w:rsidRDefault="00C46706" w:rsidP="00C46706">
      <w:pPr>
        <w:rPr>
          <w:b/>
        </w:rPr>
      </w:pPr>
    </w:p>
    <w:p w14:paraId="6C693BBF" w14:textId="77777777" w:rsidR="00C46706" w:rsidRDefault="00C46706" w:rsidP="00C46706">
      <w:pPr>
        <w:rPr>
          <w:b/>
        </w:rPr>
      </w:pPr>
    </w:p>
    <w:p w14:paraId="1C2607D9" w14:textId="77777777" w:rsidR="00C46706" w:rsidRDefault="00C46706" w:rsidP="00C46706">
      <w:pPr>
        <w:rPr>
          <w:b/>
        </w:rPr>
      </w:pPr>
    </w:p>
    <w:p w14:paraId="7A07D43D" w14:textId="77777777" w:rsidR="00C46706" w:rsidRDefault="00C46706" w:rsidP="00C46706">
      <w:pPr>
        <w:rPr>
          <w:b/>
        </w:rPr>
      </w:pPr>
    </w:p>
    <w:p w14:paraId="19662225" w14:textId="77777777" w:rsidR="00C46706" w:rsidRPr="00C46706" w:rsidRDefault="00C46706" w:rsidP="00C46706">
      <w:pPr>
        <w:rPr>
          <w:b/>
        </w:rPr>
      </w:pPr>
    </w:p>
    <w:p w14:paraId="7E38B430" w14:textId="77777777" w:rsidR="00C46706" w:rsidRPr="00C46706" w:rsidRDefault="00C46706" w:rsidP="00C46706">
      <w:pPr>
        <w:rPr>
          <w:b/>
        </w:rPr>
      </w:pPr>
    </w:p>
    <w:p w14:paraId="606591F7" w14:textId="77777777" w:rsidR="00C46706" w:rsidRPr="00C46706" w:rsidRDefault="00C46706" w:rsidP="00C46706">
      <w:pPr>
        <w:rPr>
          <w:b/>
        </w:rPr>
      </w:pPr>
    </w:p>
    <w:p w14:paraId="339DACBD" w14:textId="77777777" w:rsidR="00C46706" w:rsidRPr="00C46706" w:rsidRDefault="00C46706" w:rsidP="00C46706">
      <w:pPr>
        <w:rPr>
          <w:b/>
        </w:rPr>
      </w:pPr>
    </w:p>
    <w:p w14:paraId="42F899BD" w14:textId="77777777" w:rsidR="00C46706" w:rsidRPr="00C46706" w:rsidRDefault="00C46706" w:rsidP="00C46706">
      <w:pPr>
        <w:rPr>
          <w:b/>
        </w:rPr>
      </w:pPr>
    </w:p>
    <w:p w14:paraId="562EC1A6" w14:textId="77777777" w:rsidR="00C46706" w:rsidRPr="00C46706" w:rsidRDefault="00C46706" w:rsidP="00C46706">
      <w:pPr>
        <w:rPr>
          <w:b/>
        </w:rPr>
      </w:pPr>
      <w:r w:rsidRPr="00C46706">
        <w:rPr>
          <w:b/>
        </w:rPr>
        <w:t>TOTAL:</w:t>
      </w:r>
    </w:p>
    <w:p w14:paraId="5AC7DCE9" w14:textId="77777777" w:rsidR="00E64D3A" w:rsidRDefault="00E64D3A"/>
    <w:sectPr w:rsidR="00E64D3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339A36" w14:textId="77777777" w:rsidR="00FB1892" w:rsidRDefault="00FB1892" w:rsidP="00C46706">
      <w:pPr>
        <w:spacing w:after="0" w:line="240" w:lineRule="auto"/>
      </w:pPr>
      <w:r>
        <w:separator/>
      </w:r>
    </w:p>
  </w:endnote>
  <w:endnote w:type="continuationSeparator" w:id="0">
    <w:p w14:paraId="3C7BD13C" w14:textId="77777777" w:rsidR="00FB1892" w:rsidRDefault="00FB1892" w:rsidP="00C467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4283355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9E3DA59" w14:textId="77777777" w:rsidR="00C46706" w:rsidRDefault="00C46706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3C6D7C" w14:textId="77777777" w:rsidR="00C46706" w:rsidRDefault="00C467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1792B2" w14:textId="77777777" w:rsidR="00FB1892" w:rsidRDefault="00FB1892" w:rsidP="00C46706">
      <w:pPr>
        <w:spacing w:after="0" w:line="240" w:lineRule="auto"/>
      </w:pPr>
      <w:r>
        <w:separator/>
      </w:r>
    </w:p>
  </w:footnote>
  <w:footnote w:type="continuationSeparator" w:id="0">
    <w:p w14:paraId="7A1EC861" w14:textId="77777777" w:rsidR="00FB1892" w:rsidRDefault="00FB1892" w:rsidP="00C467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9C1484"/>
    <w:multiLevelType w:val="hybridMultilevel"/>
    <w:tmpl w:val="3426DF56"/>
    <w:lvl w:ilvl="0" w:tplc="94FAAF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zI3MjYyMAFiCyUdpeDU4uLM/DyQAsNaAGFnb0osAAAA"/>
  </w:docVars>
  <w:rsids>
    <w:rsidRoot w:val="00C46706"/>
    <w:rsid w:val="002635E8"/>
    <w:rsid w:val="002C53AB"/>
    <w:rsid w:val="00C46706"/>
    <w:rsid w:val="00E64D3A"/>
    <w:rsid w:val="00FB1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F3169"/>
  <w15:chartTrackingRefBased/>
  <w15:docId w15:val="{58FE2688-DF72-42C2-9CDE-6CD6775D5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6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706"/>
  </w:style>
  <w:style w:type="paragraph" w:styleId="Footer">
    <w:name w:val="footer"/>
    <w:basedOn w:val="Normal"/>
    <w:link w:val="FooterChar"/>
    <w:uiPriority w:val="99"/>
    <w:unhideWhenUsed/>
    <w:rsid w:val="00C46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706"/>
  </w:style>
  <w:style w:type="paragraph" w:styleId="ListParagraph">
    <w:name w:val="List Paragraph"/>
    <w:basedOn w:val="Normal"/>
    <w:uiPriority w:val="34"/>
    <w:qFormat/>
    <w:rsid w:val="00C467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pilano University</Company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Gilker</dc:creator>
  <cp:keywords/>
  <dc:description/>
  <cp:lastModifiedBy>User</cp:lastModifiedBy>
  <cp:revision>2</cp:revision>
  <dcterms:created xsi:type="dcterms:W3CDTF">2018-08-08T18:30:00Z</dcterms:created>
  <dcterms:modified xsi:type="dcterms:W3CDTF">2021-03-31T12:19:00Z</dcterms:modified>
</cp:coreProperties>
</file>